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7"/>
        <w:gridCol w:w="15767"/>
      </w:tblGrid>
      <w:tr w:rsidR="00DF5343" w:rsidRPr="00990CED" w14:paraId="1643A4CA" w14:textId="77777777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EBFFFF"/>
          </w:tcPr>
          <w:p w14:paraId="4C55E51F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DF5343" w:rsidRPr="00990CED" w14:paraId="127EAD7E" w14:textId="77777777">
        <w:trPr>
          <w:trHeight w:val="413"/>
        </w:trPr>
        <w:tc>
          <w:tcPr>
            <w:tcW w:w="1234" w:type="pct"/>
            <w:shd w:val="clear" w:color="auto" w:fill="EBFFFF"/>
          </w:tcPr>
          <w:p w14:paraId="3C159AA5" w14:textId="77777777" w:rsidR="00DF5343" w:rsidRPr="00990CED" w:rsidRDefault="009C0CB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Cs/>
                <w:sz w:val="20"/>
                <w:szCs w:val="20"/>
                <w:lang w:val="en-GB"/>
              </w:rPr>
              <w:t>Book 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7777777" w:rsidR="00DF5343" w:rsidRPr="00990CED" w:rsidRDefault="009C0CBB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6" w:history="1">
              <w:r w:rsidRPr="00990CED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Language, Literature and Education: Research Updates</w:t>
              </w:r>
            </w:hyperlink>
          </w:p>
        </w:tc>
      </w:tr>
      <w:tr w:rsidR="00DF5343" w:rsidRPr="00990CED" w14:paraId="73C90375" w14:textId="77777777">
        <w:trPr>
          <w:trHeight w:val="290"/>
        </w:trPr>
        <w:tc>
          <w:tcPr>
            <w:tcW w:w="1234" w:type="pct"/>
            <w:shd w:val="clear" w:color="auto" w:fill="EBFFFF"/>
          </w:tcPr>
          <w:p w14:paraId="20D28135" w14:textId="77777777" w:rsidR="00DF5343" w:rsidRPr="00990CED" w:rsidRDefault="009C0CB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77777777" w:rsidR="00DF5343" w:rsidRPr="00990CED" w:rsidRDefault="009C0C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R_5924</w:t>
            </w:r>
          </w:p>
        </w:tc>
      </w:tr>
      <w:tr w:rsidR="00DF5343" w:rsidRPr="00990CED" w14:paraId="05B60576" w14:textId="77777777">
        <w:trPr>
          <w:trHeight w:val="331"/>
        </w:trPr>
        <w:tc>
          <w:tcPr>
            <w:tcW w:w="1234" w:type="pct"/>
            <w:shd w:val="clear" w:color="auto" w:fill="EBFFFF"/>
          </w:tcPr>
          <w:p w14:paraId="0196A627" w14:textId="77777777" w:rsidR="00DF5343" w:rsidRPr="00990CED" w:rsidRDefault="009C0CB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7777777" w:rsidR="00DF5343" w:rsidRPr="00990CED" w:rsidRDefault="009C0C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990CED">
              <w:rPr>
                <w:rFonts w:ascii="Arial" w:hAnsi="Arial" w:cs="Arial"/>
                <w:b/>
                <w:sz w:val="20"/>
                <w:szCs w:val="20"/>
                <w:lang w:val="en-GB"/>
              </w:rPr>
              <w:t>Integration of The Framework for Stem Language Literacy Development of Engineering Students</w:t>
            </w:r>
          </w:p>
        </w:tc>
      </w:tr>
      <w:tr w:rsidR="00DF5343" w:rsidRPr="00990CED" w14:paraId="6D508B1C" w14:textId="77777777">
        <w:trPr>
          <w:trHeight w:val="332"/>
        </w:trPr>
        <w:tc>
          <w:tcPr>
            <w:tcW w:w="1234" w:type="pct"/>
            <w:shd w:val="clear" w:color="auto" w:fill="EBFFFF"/>
          </w:tcPr>
          <w:p w14:paraId="32FC28F7" w14:textId="77777777" w:rsidR="00DF5343" w:rsidRPr="00990CED" w:rsidRDefault="009C0CBB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777777" w:rsidR="00DF5343" w:rsidRPr="00990CED" w:rsidRDefault="009C0CB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79DE1CF8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F5343" w:rsidRPr="00990CED" w:rsidRDefault="00DF5343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1"/>
        <w:gridCol w:w="9357"/>
        <w:gridCol w:w="6442"/>
      </w:tblGrid>
      <w:tr w:rsidR="00DF5343" w:rsidRPr="00990CED" w14:paraId="71A94C1F" w14:textId="77777777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DF5343" w:rsidRPr="00990CED" w:rsidRDefault="009C0CB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0CED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990CED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F5343" w:rsidRPr="00990CED" w14:paraId="5EA12279" w14:textId="77777777">
        <w:tc>
          <w:tcPr>
            <w:tcW w:w="1265" w:type="pct"/>
            <w:noWrap/>
          </w:tcPr>
          <w:p w14:paraId="7AE9682F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DF5343" w:rsidRPr="00990CED" w:rsidRDefault="009C0CBB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990CED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DF5343" w:rsidRPr="00990CED" w:rsidRDefault="009C0CB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DF5343" w:rsidRPr="00990CED" w:rsidRDefault="009C0CBB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990CED">
              <w:rPr>
                <w:rFonts w:ascii="Arial" w:hAnsi="Arial" w:cs="Arial"/>
                <w:lang w:val="en-GB"/>
              </w:rPr>
              <w:t>Author’s Feedback</w:t>
            </w:r>
            <w:r w:rsidRPr="00990CED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990CED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DF5343" w:rsidRPr="00990CED" w14:paraId="5C0AB4EC" w14:textId="77777777">
        <w:trPr>
          <w:trHeight w:val="1264"/>
        </w:trPr>
        <w:tc>
          <w:tcPr>
            <w:tcW w:w="1265" w:type="pct"/>
            <w:noWrap/>
          </w:tcPr>
          <w:p w14:paraId="66B47184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DF5343" w:rsidRPr="00990CED" w:rsidRDefault="00DF5343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DF5343" w:rsidRPr="00990CED" w:rsidRDefault="009C0CB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guage Problem</w:t>
            </w:r>
          </w:p>
        </w:tc>
        <w:tc>
          <w:tcPr>
            <w:tcW w:w="1523" w:type="pct"/>
          </w:tcPr>
          <w:p w14:paraId="462A339C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F5343" w:rsidRPr="00990CED" w14:paraId="0D8B5B2C" w14:textId="77777777">
        <w:trPr>
          <w:trHeight w:val="1262"/>
        </w:trPr>
        <w:tc>
          <w:tcPr>
            <w:tcW w:w="1265" w:type="pct"/>
            <w:noWrap/>
          </w:tcPr>
          <w:p w14:paraId="21CBA5FE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  <w:proofErr w:type="gramEnd"/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title suitable</w:t>
            </w:r>
          </w:p>
        </w:tc>
        <w:tc>
          <w:tcPr>
            <w:tcW w:w="1523" w:type="pct"/>
          </w:tcPr>
          <w:p w14:paraId="405B6701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F5343" w:rsidRPr="00990CED" w14:paraId="5604762A" w14:textId="77777777">
        <w:trPr>
          <w:trHeight w:val="1262"/>
        </w:trPr>
        <w:tc>
          <w:tcPr>
            <w:tcW w:w="1265" w:type="pct"/>
            <w:noWrap/>
          </w:tcPr>
          <w:p w14:paraId="3635573D" w14:textId="77777777" w:rsidR="00DF5343" w:rsidRPr="00990CED" w:rsidRDefault="009C0CBB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990CED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gain</w:t>
            </w:r>
            <w:proofErr w:type="gramEnd"/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keyword add there.</w:t>
            </w:r>
          </w:p>
        </w:tc>
        <w:tc>
          <w:tcPr>
            <w:tcW w:w="1523" w:type="pct"/>
          </w:tcPr>
          <w:p w14:paraId="1D54B730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F5343" w:rsidRPr="00990CED" w14:paraId="2F579F54" w14:textId="77777777">
        <w:trPr>
          <w:trHeight w:val="859"/>
        </w:trPr>
        <w:tc>
          <w:tcPr>
            <w:tcW w:w="1265" w:type="pct"/>
            <w:noWrap/>
          </w:tcPr>
          <w:p w14:paraId="04361F46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DF5343" w:rsidRPr="00990CED" w:rsidRDefault="009C0CB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F5343" w:rsidRPr="00990CED" w14:paraId="73739464" w14:textId="77777777">
        <w:trPr>
          <w:trHeight w:val="703"/>
        </w:trPr>
        <w:tc>
          <w:tcPr>
            <w:tcW w:w="1265" w:type="pct"/>
            <w:noWrap/>
          </w:tcPr>
          <w:p w14:paraId="09C25322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DF5343" w:rsidRPr="00990CED" w:rsidRDefault="009C0CBB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990CED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DF5343" w:rsidRPr="00990CED" w:rsidRDefault="009C0CBB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fferences</w:t>
            </w:r>
            <w:proofErr w:type="spellEnd"/>
            <w:r w:rsidRPr="00990CE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ufficient</w:t>
            </w:r>
          </w:p>
        </w:tc>
        <w:tc>
          <w:tcPr>
            <w:tcW w:w="1523" w:type="pct"/>
          </w:tcPr>
          <w:p w14:paraId="40220055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DF5343" w:rsidRPr="00990CED" w14:paraId="73CC4A50" w14:textId="77777777">
        <w:trPr>
          <w:trHeight w:val="386"/>
        </w:trPr>
        <w:tc>
          <w:tcPr>
            <w:tcW w:w="1265" w:type="pct"/>
            <w:noWrap/>
          </w:tcPr>
          <w:p w14:paraId="029CE8D0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DF5343" w:rsidRPr="00990CED" w:rsidRDefault="009C0CBB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990CED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DF5343" w:rsidRPr="00990CED" w:rsidRDefault="009C0C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90CED">
              <w:rPr>
                <w:rFonts w:ascii="Arial" w:hAnsi="Arial" w:cs="Arial"/>
                <w:sz w:val="20"/>
                <w:szCs w:val="20"/>
                <w:lang w:val="en-GB"/>
              </w:rPr>
              <w:t>English Improve</w:t>
            </w:r>
          </w:p>
          <w:p w14:paraId="41E28118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F5343" w:rsidRPr="00990CED" w14:paraId="20A16C0C" w14:textId="77777777">
        <w:trPr>
          <w:trHeight w:val="1178"/>
        </w:trPr>
        <w:tc>
          <w:tcPr>
            <w:tcW w:w="1265" w:type="pct"/>
            <w:noWrap/>
          </w:tcPr>
          <w:p w14:paraId="7F4BCFAE" w14:textId="77777777" w:rsidR="00DF5343" w:rsidRPr="00990CED" w:rsidRDefault="009C0CBB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990CED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990CED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990CED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DF5343" w:rsidRPr="00990CED" w:rsidRDefault="00DF5343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DF5343" w:rsidRPr="00990CED" w:rsidRDefault="009C0CB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990CED">
              <w:rPr>
                <w:rFonts w:ascii="Arial" w:hAnsi="Arial" w:cs="Arial"/>
                <w:sz w:val="20"/>
                <w:szCs w:val="20"/>
                <w:lang w:val="en-GB"/>
              </w:rPr>
              <w:t>Overaal</w:t>
            </w:r>
            <w:proofErr w:type="spellEnd"/>
            <w:r w:rsidRPr="00990CED">
              <w:rPr>
                <w:rFonts w:ascii="Arial" w:hAnsi="Arial" w:cs="Arial"/>
                <w:sz w:val="20"/>
                <w:szCs w:val="20"/>
                <w:lang w:val="en-GB"/>
              </w:rPr>
              <w:t xml:space="preserve"> paper </w:t>
            </w:r>
            <w:proofErr w:type="spellStart"/>
            <w:r w:rsidRPr="00990CED">
              <w:rPr>
                <w:rFonts w:ascii="Arial" w:hAnsi="Arial" w:cs="Arial"/>
                <w:sz w:val="20"/>
                <w:szCs w:val="20"/>
                <w:lang w:val="en-GB"/>
              </w:rPr>
              <w:t>sufficiant</w:t>
            </w:r>
            <w:proofErr w:type="spellEnd"/>
          </w:p>
          <w:p w14:paraId="7EB58C99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DF5343" w:rsidRPr="00990CED" w:rsidRDefault="00DF53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31"/>
        <w:gridCol w:w="7166"/>
        <w:gridCol w:w="7153"/>
      </w:tblGrid>
      <w:tr w:rsidR="00835AA0" w:rsidRPr="00990CED" w14:paraId="06D5283C" w14:textId="77777777" w:rsidTr="00835AA0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D421B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56057883"/>
            <w:bookmarkStart w:id="1" w:name="_Hlk156057704"/>
            <w:r w:rsidRPr="00990CED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990CED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6E0C28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835AA0" w:rsidRPr="00990CED" w14:paraId="2A0EDE1D" w14:textId="77777777" w:rsidTr="00835AA0"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54723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6CC2D" w14:textId="77777777" w:rsidR="00835AA0" w:rsidRPr="00990CED" w:rsidRDefault="00835AA0" w:rsidP="00835AA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990CED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3B89C" w14:textId="77777777" w:rsidR="00835AA0" w:rsidRPr="00990CED" w:rsidRDefault="00835AA0" w:rsidP="00835AA0">
            <w:pPr>
              <w:spacing w:after="160" w:line="252" w:lineRule="auto"/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</w:pPr>
            <w:r w:rsidRPr="00990CED">
              <w:rPr>
                <w:rFonts w:ascii="Arial" w:eastAsia="Calibri" w:hAnsi="Arial" w:cs="Arial"/>
                <w:b/>
                <w:kern w:val="2"/>
                <w:sz w:val="20"/>
                <w:szCs w:val="20"/>
                <w:lang w:val="en-IN"/>
              </w:rPr>
              <w:t>Author’s Feedback</w:t>
            </w:r>
            <w:r w:rsidRPr="00990CED">
              <w:rPr>
                <w:rFonts w:ascii="Arial" w:eastAsia="Calibri" w:hAnsi="Arial" w:cs="Arial"/>
                <w:kern w:val="2"/>
                <w:sz w:val="20"/>
                <w:szCs w:val="20"/>
                <w:lang w:val="en-IN"/>
              </w:rPr>
              <w:t xml:space="preserve"> (It is mandatory that authors should write his/her feedback here)</w:t>
            </w:r>
          </w:p>
          <w:p w14:paraId="6E0DFF7A" w14:textId="77777777" w:rsidR="00835AA0" w:rsidRPr="00990CED" w:rsidRDefault="00835AA0" w:rsidP="00835AA0">
            <w:pPr>
              <w:keepNext/>
              <w:spacing w:line="276" w:lineRule="auto"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835AA0" w:rsidRPr="00990CED" w14:paraId="0AC745F7" w14:textId="77777777" w:rsidTr="00835AA0">
        <w:trPr>
          <w:trHeight w:val="890"/>
        </w:trPr>
        <w:tc>
          <w:tcPr>
            <w:tcW w:w="1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BBC81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990CED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1B2B5CA9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E70EC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990CE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90CE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90CED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188EEA0C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59FCF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BC08CAE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4E1F02A" w14:textId="77777777" w:rsidR="00835AA0" w:rsidRPr="00990CED" w:rsidRDefault="00835AA0" w:rsidP="00835AA0">
            <w:pPr>
              <w:spacing w:line="276" w:lineRule="auto"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  <w:bookmarkEnd w:id="0"/>
    </w:tbl>
    <w:p w14:paraId="19D3CBE1" w14:textId="77777777" w:rsidR="00835AA0" w:rsidRPr="00990CED" w:rsidRDefault="00835AA0" w:rsidP="00835AA0">
      <w:pPr>
        <w:rPr>
          <w:rFonts w:ascii="Arial" w:hAnsi="Arial" w:cs="Arial"/>
          <w:sz w:val="20"/>
          <w:szCs w:val="20"/>
        </w:rPr>
      </w:pPr>
    </w:p>
    <w:p w14:paraId="6D414496" w14:textId="77777777" w:rsidR="00835AA0" w:rsidRPr="00990CED" w:rsidRDefault="00835AA0" w:rsidP="00835AA0">
      <w:pPr>
        <w:rPr>
          <w:rFonts w:ascii="Arial" w:hAnsi="Arial" w:cs="Arial"/>
          <w:sz w:val="20"/>
          <w:szCs w:val="20"/>
        </w:rPr>
      </w:pPr>
    </w:p>
    <w:bookmarkEnd w:id="1"/>
    <w:p w14:paraId="704797F3" w14:textId="77777777" w:rsidR="00990CED" w:rsidRPr="004F349C" w:rsidRDefault="00990CED" w:rsidP="00990CED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F349C">
        <w:rPr>
          <w:rFonts w:ascii="Arial" w:hAnsi="Arial" w:cs="Arial"/>
          <w:b/>
          <w:u w:val="single"/>
        </w:rPr>
        <w:t>Reviewer details:</w:t>
      </w:r>
    </w:p>
    <w:p w14:paraId="059D2EDB" w14:textId="77777777" w:rsidR="00990CED" w:rsidRPr="004F349C" w:rsidRDefault="00990CED" w:rsidP="00990CED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F349C">
        <w:rPr>
          <w:rFonts w:ascii="Arial" w:hAnsi="Arial" w:cs="Arial"/>
          <w:b/>
        </w:rPr>
        <w:t xml:space="preserve">Mahendra Shivaji Dhande, Priyadarshini College </w:t>
      </w:r>
      <w:proofErr w:type="gramStart"/>
      <w:r w:rsidRPr="004F349C">
        <w:rPr>
          <w:rFonts w:ascii="Arial" w:hAnsi="Arial" w:cs="Arial"/>
          <w:b/>
        </w:rPr>
        <w:t>Of</w:t>
      </w:r>
      <w:proofErr w:type="gramEnd"/>
      <w:r w:rsidRPr="004F349C">
        <w:rPr>
          <w:rFonts w:ascii="Arial" w:hAnsi="Arial" w:cs="Arial"/>
          <w:b/>
        </w:rPr>
        <w:t xml:space="preserve"> </w:t>
      </w:r>
      <w:proofErr w:type="gramStart"/>
      <w:r w:rsidRPr="004F349C">
        <w:rPr>
          <w:rFonts w:ascii="Arial" w:hAnsi="Arial" w:cs="Arial"/>
          <w:b/>
        </w:rPr>
        <w:t>Engineering ,</w:t>
      </w:r>
      <w:proofErr w:type="gramEnd"/>
      <w:r w:rsidRPr="004F349C">
        <w:rPr>
          <w:rFonts w:ascii="Arial" w:hAnsi="Arial" w:cs="Arial"/>
          <w:b/>
        </w:rPr>
        <w:t xml:space="preserve"> India</w:t>
      </w:r>
    </w:p>
    <w:p w14:paraId="6D03E6B8" w14:textId="77777777" w:rsidR="00835AA0" w:rsidRPr="00990CED" w:rsidRDefault="00835AA0" w:rsidP="00835AA0">
      <w:pPr>
        <w:rPr>
          <w:rFonts w:ascii="Arial" w:hAnsi="Arial" w:cs="Arial"/>
          <w:sz w:val="20"/>
          <w:szCs w:val="20"/>
        </w:rPr>
      </w:pPr>
    </w:p>
    <w:p w14:paraId="022D30C9" w14:textId="77777777" w:rsidR="00DF5343" w:rsidRPr="00990CED" w:rsidRDefault="00DF5343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sectPr w:rsidR="00DF5343" w:rsidRPr="00990CED">
      <w:headerReference w:type="default" r:id="rId7"/>
      <w:footerReference w:type="default" r:id="rId8"/>
      <w:pgSz w:w="23814" w:h="16839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83E87" w14:textId="77777777" w:rsidR="00733B6A" w:rsidRDefault="00733B6A">
      <w:r>
        <w:separator/>
      </w:r>
    </w:p>
  </w:endnote>
  <w:endnote w:type="continuationSeparator" w:id="0">
    <w:p w14:paraId="7B5A11EC" w14:textId="77777777" w:rsidR="00733B6A" w:rsidRDefault="00733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7777777" w:rsidR="00DF5343" w:rsidRDefault="009C0CBB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-20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5AF6B" w14:textId="77777777" w:rsidR="00733B6A" w:rsidRDefault="00733B6A">
      <w:r>
        <w:separator/>
      </w:r>
    </w:p>
  </w:footnote>
  <w:footnote w:type="continuationSeparator" w:id="0">
    <w:p w14:paraId="21C511F4" w14:textId="77777777" w:rsidR="00733B6A" w:rsidRDefault="00733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77777777" w:rsidR="00DF5343" w:rsidRDefault="00DF534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DF5343" w:rsidRDefault="00DF534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77777777" w:rsidR="00DF5343" w:rsidRDefault="009C0CBB">
    <w:pPr>
      <w:spacing w:before="100" w:beforeAutospacing="1" w:after="100" w:afterAutospacing="1"/>
      <w:rPr>
        <w:sz w:val="20"/>
      </w:rPr>
    </w:pP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27B21"/>
    <w:rsid w:val="00037D52"/>
    <w:rsid w:val="000450FC"/>
    <w:rsid w:val="000501BE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15EF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3B6A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35AA0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0056"/>
    <w:rsid w:val="00990CED"/>
    <w:rsid w:val="0099583E"/>
    <w:rsid w:val="009A0242"/>
    <w:rsid w:val="009A59ED"/>
    <w:rsid w:val="009B101F"/>
    <w:rsid w:val="009B239B"/>
    <w:rsid w:val="009C0CB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1368F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84F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DF534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  <w:rsid w:val="10872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10DC6F"/>
  <w15:docId w15:val="{A67289CD-D08E-481B-AD33-9D184849D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jc w:val="both"/>
    </w:pPr>
    <w:rPr>
      <w:rFonts w:ascii="Helvetica" w:eastAsia="MS Mincho" w:hAnsi="Helvetica" w:cs="Helvetica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basedOn w:val="DefaultParagraphFont"/>
    <w:link w:val="Heading2"/>
    <w:qFormat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qFormat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27B21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990CED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pi.org/bookstore/product/language-literature-and-education-research-updates-vol-1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0</Words>
  <Characters>1600</Characters>
  <Application>Microsoft Office Word</Application>
  <DocSecurity>0</DocSecurity>
  <Lines>13</Lines>
  <Paragraphs>3</Paragraphs>
  <ScaleCrop>false</ScaleCrop>
  <Company>HP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7</cp:revision>
  <dcterms:created xsi:type="dcterms:W3CDTF">2023-08-30T09:21:00Z</dcterms:created>
  <dcterms:modified xsi:type="dcterms:W3CDTF">2025-07-0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  <property fmtid="{D5CDD505-2E9C-101B-9397-08002B2CF9AE}" pid="3" name="KSOProductBuildVer">
    <vt:lpwstr>1033-12.2.0.21546</vt:lpwstr>
  </property>
  <property fmtid="{D5CDD505-2E9C-101B-9397-08002B2CF9AE}" pid="4" name="ICV">
    <vt:lpwstr>56080B5BF7DD4EFA835A78D0CE4C6FA1_13</vt:lpwstr>
  </property>
</Properties>
</file>